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688F8F" w14:textId="77777777" w:rsidR="00CA30EE" w:rsidRPr="00CA30EE" w:rsidRDefault="00CA30EE" w:rsidP="00D1460C">
      <w:pPr>
        <w:jc w:val="center"/>
        <w:rPr>
          <w:sz w:val="28"/>
          <w:szCs w:val="28"/>
        </w:rPr>
      </w:pPr>
    </w:p>
    <w:p w14:paraId="02FC92C2" w14:textId="19B3AA9D" w:rsidR="00CA30EE" w:rsidRPr="00CA30EE" w:rsidRDefault="000B2E71" w:rsidP="00D1460C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0BD3DDDD" wp14:editId="4717A367">
            <wp:extent cx="1337043" cy="670560"/>
            <wp:effectExtent l="0" t="0" r="0" b="0"/>
            <wp:docPr id="1723306406" name="Picture 1" descr="Commonwealth Care Allian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306406" name="Picture 1" descr="Commonwealth Care Alliance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327" cy="672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  <w:szCs w:val="20"/>
        </w:rPr>
        <w:tab/>
      </w:r>
      <w:r w:rsidR="002704E0"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 xml:space="preserve">  </w:t>
      </w:r>
      <w:r w:rsidRPr="00CA30EE">
        <w:rPr>
          <w:noProof/>
          <w:sz w:val="20"/>
          <w:szCs w:val="20"/>
        </w:rPr>
        <w:drawing>
          <wp:inline distT="0" distB="0" distL="0" distR="0" wp14:anchorId="6D8F30E5" wp14:editId="33E15F19">
            <wp:extent cx="1581198" cy="599465"/>
            <wp:effectExtent l="0" t="0" r="0" b="0"/>
            <wp:docPr id="1294402792" name="Picture 1" descr="Logo for United Healthcare Community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402792" name="Picture 1" descr="Logo for United Healthcare Community Pla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878" cy="611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ab/>
      </w:r>
      <w:r w:rsidR="002704E0">
        <w:rPr>
          <w:sz w:val="20"/>
          <w:szCs w:val="20"/>
        </w:rPr>
        <w:tab/>
      </w:r>
      <w:r w:rsidRPr="00CA30EE">
        <w:rPr>
          <w:sz w:val="20"/>
          <w:szCs w:val="20"/>
        </w:rPr>
        <w:t xml:space="preserve"> </w:t>
      </w:r>
      <w:r w:rsidR="00CA30EE" w:rsidRPr="00CA30EE">
        <w:rPr>
          <w:noProof/>
          <w:sz w:val="20"/>
          <w:szCs w:val="20"/>
        </w:rPr>
        <w:drawing>
          <wp:inline distT="0" distB="0" distL="0" distR="0" wp14:anchorId="1C7F44CD" wp14:editId="329A04E9">
            <wp:extent cx="1230544" cy="616194"/>
            <wp:effectExtent l="0" t="0" r="1905" b="0"/>
            <wp:docPr id="1742963887" name="Picture 2" descr="Logo for Tufts Health Plan (a Point32Health Company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963887" name="Picture 2" descr="Logo for Tufts Health Plan (a Point32Health Company)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850" cy="6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866CF" w14:textId="77777777" w:rsidR="00B02E54" w:rsidRDefault="00B02E54" w:rsidP="00A50157">
      <w:pPr>
        <w:pStyle w:val="Title"/>
        <w:jc w:val="center"/>
        <w:rPr>
          <w:rFonts w:ascii="Arial" w:hAnsi="Arial" w:cs="Arial"/>
          <w:b/>
          <w:bCs/>
          <w:sz w:val="44"/>
          <w:szCs w:val="44"/>
        </w:rPr>
      </w:pPr>
    </w:p>
    <w:p w14:paraId="18C00ADF" w14:textId="7DBE6E06" w:rsidR="004038CC" w:rsidRPr="00CA30EE" w:rsidRDefault="00B02E54" w:rsidP="00E566AA">
      <w:pPr>
        <w:pStyle w:val="Title"/>
        <w:mirrorIndents/>
        <w:jc w:val="center"/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 w:cs="Arial"/>
          <w:b/>
          <w:bCs/>
          <w:sz w:val="44"/>
          <w:szCs w:val="44"/>
        </w:rPr>
        <w:t>You are invited to the</w:t>
      </w:r>
      <w:r w:rsidR="004038CC" w:rsidRPr="00CA30EE">
        <w:rPr>
          <w:rFonts w:ascii="Arial" w:hAnsi="Arial" w:cs="Arial"/>
          <w:b/>
          <w:bCs/>
          <w:sz w:val="44"/>
          <w:szCs w:val="44"/>
        </w:rPr>
        <w:t xml:space="preserve"> </w:t>
      </w:r>
      <w:r w:rsidR="000B2E71">
        <w:rPr>
          <w:rFonts w:ascii="Arial" w:hAnsi="Arial" w:cs="Arial"/>
          <w:b/>
          <w:bCs/>
          <w:sz w:val="44"/>
          <w:szCs w:val="44"/>
        </w:rPr>
        <w:br/>
      </w:r>
      <w:r w:rsidR="004038CC" w:rsidRPr="00CA30EE">
        <w:rPr>
          <w:rFonts w:ascii="Arial" w:hAnsi="Arial" w:cs="Arial"/>
          <w:b/>
          <w:bCs/>
          <w:sz w:val="44"/>
          <w:szCs w:val="44"/>
        </w:rPr>
        <w:t>One Care Implementation Council Annual Town Hall</w:t>
      </w:r>
    </w:p>
    <w:p w14:paraId="5A7297A7" w14:textId="0DD0612B" w:rsidR="000B2E71" w:rsidRPr="00CA30EE" w:rsidRDefault="000B2E71" w:rsidP="00E566AA">
      <w:pPr>
        <w:pStyle w:val="BodyText"/>
        <w:spacing w:before="10"/>
        <w:ind w:firstLine="720"/>
        <w:mirrorIndents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/>
      </w:r>
      <w:r w:rsidR="00287BCD" w:rsidRPr="006517CD">
        <w:rPr>
          <w:b/>
          <w:bCs/>
          <w:sz w:val="40"/>
          <w:szCs w:val="40"/>
        </w:rPr>
        <w:t>What is your One Care story</w:t>
      </w:r>
      <w:r w:rsidRPr="006517CD">
        <w:rPr>
          <w:b/>
          <w:bCs/>
          <w:sz w:val="40"/>
          <w:szCs w:val="40"/>
        </w:rPr>
        <w:t>?</w:t>
      </w:r>
      <w:r w:rsidRPr="000B2E71">
        <w:rPr>
          <w:b/>
          <w:bCs/>
          <w:sz w:val="36"/>
          <w:szCs w:val="36"/>
        </w:rPr>
        <w:t xml:space="preserve"> </w:t>
      </w:r>
      <w:r w:rsidRPr="000B2E71">
        <w:rPr>
          <w:b/>
          <w:bCs/>
          <w:sz w:val="36"/>
          <w:szCs w:val="36"/>
        </w:rPr>
        <w:br/>
      </w:r>
      <w:r w:rsidR="00790376" w:rsidRPr="00D25FFA">
        <w:rPr>
          <w:sz w:val="28"/>
          <w:szCs w:val="28"/>
        </w:rPr>
        <w:t>Share</w:t>
      </w:r>
      <w:r w:rsidRPr="00D25FFA">
        <w:rPr>
          <w:sz w:val="28"/>
          <w:szCs w:val="28"/>
        </w:rPr>
        <w:t xml:space="preserve"> your experiences, ask questions,</w:t>
      </w:r>
      <w:r w:rsidR="00D56711" w:rsidRPr="00D25FFA">
        <w:rPr>
          <w:sz w:val="28"/>
          <w:szCs w:val="28"/>
        </w:rPr>
        <w:t xml:space="preserve"> </w:t>
      </w:r>
      <w:r w:rsidRPr="00D25FFA">
        <w:rPr>
          <w:sz w:val="28"/>
          <w:szCs w:val="28"/>
        </w:rPr>
        <w:t>and hear from other One Care members.</w:t>
      </w:r>
    </w:p>
    <w:p w14:paraId="2C6A05F5" w14:textId="77777777" w:rsidR="00B02E54" w:rsidRPr="00E566AA" w:rsidRDefault="00B02E54" w:rsidP="00E566AA">
      <w:pPr>
        <w:jc w:val="center"/>
      </w:pPr>
    </w:p>
    <w:p w14:paraId="12DC72F3" w14:textId="7ED9779A" w:rsidR="00A50157" w:rsidRPr="00E566AA" w:rsidRDefault="00B02E54" w:rsidP="00E566AA">
      <w:pPr>
        <w:jc w:val="center"/>
        <w:rPr>
          <w:sz w:val="36"/>
          <w:szCs w:val="36"/>
        </w:rPr>
      </w:pPr>
      <w:r w:rsidRPr="00E566AA">
        <w:rPr>
          <w:b/>
          <w:bCs/>
          <w:sz w:val="36"/>
          <w:szCs w:val="36"/>
        </w:rPr>
        <w:t>When:</w:t>
      </w:r>
      <w:r w:rsidRPr="00E566AA">
        <w:rPr>
          <w:sz w:val="36"/>
          <w:szCs w:val="36"/>
        </w:rPr>
        <w:t xml:space="preserve"> </w:t>
      </w:r>
      <w:r w:rsidR="00A50157" w:rsidRPr="00E566AA">
        <w:rPr>
          <w:sz w:val="36"/>
          <w:szCs w:val="36"/>
        </w:rPr>
        <w:t>Tuesday, June 1</w:t>
      </w:r>
      <w:r w:rsidR="00420F26">
        <w:rPr>
          <w:sz w:val="36"/>
          <w:szCs w:val="36"/>
        </w:rPr>
        <w:t>0</w:t>
      </w:r>
      <w:r w:rsidR="00A50157" w:rsidRPr="00E566AA">
        <w:rPr>
          <w:sz w:val="36"/>
          <w:szCs w:val="36"/>
        </w:rPr>
        <w:t xml:space="preserve"> </w:t>
      </w:r>
      <w:r w:rsidR="0011486C">
        <w:rPr>
          <w:sz w:val="36"/>
          <w:szCs w:val="36"/>
        </w:rPr>
        <w:t xml:space="preserve">at </w:t>
      </w:r>
      <w:r w:rsidR="00A50157" w:rsidRPr="00E566AA">
        <w:rPr>
          <w:sz w:val="36"/>
          <w:szCs w:val="36"/>
        </w:rPr>
        <w:t>10:00 am</w:t>
      </w:r>
    </w:p>
    <w:p w14:paraId="6D0B424E" w14:textId="61E63E2C" w:rsidR="00AC029B" w:rsidRPr="002704E0" w:rsidRDefault="00AC029B" w:rsidP="002704E0">
      <w:pPr>
        <w:jc w:val="center"/>
        <w:rPr>
          <w:sz w:val="36"/>
          <w:szCs w:val="36"/>
        </w:rPr>
      </w:pPr>
      <w:r w:rsidRPr="00E566AA">
        <w:rPr>
          <w:b/>
          <w:bCs/>
          <w:sz w:val="36"/>
          <w:szCs w:val="36"/>
        </w:rPr>
        <w:t>Where:</w:t>
      </w:r>
      <w:r w:rsidRPr="00E566AA">
        <w:rPr>
          <w:sz w:val="36"/>
          <w:szCs w:val="36"/>
        </w:rPr>
        <w:t xml:space="preserve"> Online on Zoom</w:t>
      </w:r>
    </w:p>
    <w:p w14:paraId="13AC2346" w14:textId="1A7DE517" w:rsidR="00D1460C" w:rsidRPr="00E566AA" w:rsidRDefault="00342D46" w:rsidP="00E566AA">
      <w:pPr>
        <w:jc w:val="center"/>
        <w:rPr>
          <w:rStyle w:val="Hyperlink"/>
          <w:bCs/>
          <w:i/>
          <w:iCs/>
          <w:color w:val="auto"/>
          <w:sz w:val="28"/>
          <w:szCs w:val="28"/>
          <w:u w:val="none"/>
        </w:rPr>
      </w:pPr>
      <w:r w:rsidRPr="00E566AA">
        <w:br/>
      </w:r>
      <w:r w:rsidR="00A201FF" w:rsidRPr="00E566AA">
        <w:rPr>
          <w:b/>
          <w:sz w:val="36"/>
          <w:szCs w:val="36"/>
        </w:rPr>
        <w:t>Register today</w:t>
      </w:r>
      <w:r w:rsidR="002704E0">
        <w:rPr>
          <w:b/>
          <w:sz w:val="36"/>
          <w:szCs w:val="36"/>
        </w:rPr>
        <w:t xml:space="preserve"> at</w:t>
      </w:r>
      <w:r w:rsidR="00D1460C" w:rsidRPr="00E566AA">
        <w:rPr>
          <w:b/>
          <w:sz w:val="36"/>
          <w:szCs w:val="36"/>
        </w:rPr>
        <w:t xml:space="preserve"> </w:t>
      </w:r>
      <w:hyperlink r:id="rId12" w:history="1">
        <w:r w:rsidR="00A82000">
          <w:rPr>
            <w:rStyle w:val="Hyperlink"/>
            <w:b/>
            <w:sz w:val="36"/>
            <w:szCs w:val="36"/>
          </w:rPr>
          <w:t>bit.ly/ictow</w:t>
        </w:r>
        <w:r w:rsidR="00A82000">
          <w:rPr>
            <w:rStyle w:val="Hyperlink"/>
            <w:b/>
            <w:sz w:val="36"/>
            <w:szCs w:val="36"/>
          </w:rPr>
          <w:t>n</w:t>
        </w:r>
        <w:r w:rsidR="00A82000">
          <w:rPr>
            <w:rStyle w:val="Hyperlink"/>
            <w:b/>
            <w:sz w:val="36"/>
            <w:szCs w:val="36"/>
          </w:rPr>
          <w:t>hall25</w:t>
        </w:r>
      </w:hyperlink>
      <w:r w:rsidR="002704E0">
        <w:rPr>
          <w:rStyle w:val="Hyperlink"/>
          <w:b/>
          <w:sz w:val="36"/>
          <w:szCs w:val="36"/>
        </w:rPr>
        <w:t xml:space="preserve"> </w:t>
      </w:r>
      <w:r w:rsidR="00790376">
        <w:rPr>
          <w:rStyle w:val="Hyperlink"/>
          <w:b/>
          <w:sz w:val="36"/>
          <w:szCs w:val="36"/>
        </w:rPr>
        <w:br/>
      </w:r>
      <w:r w:rsidR="00790376" w:rsidRPr="00D25FFA">
        <w:rPr>
          <w:rStyle w:val="Hyperlink"/>
          <w:bCs/>
          <w:color w:val="000000" w:themeColor="text1"/>
          <w:sz w:val="28"/>
          <w:szCs w:val="28"/>
          <w:u w:val="none"/>
        </w:rPr>
        <w:t>or by scanning the QR code below.</w:t>
      </w:r>
      <w:hyperlink w:history="1"/>
    </w:p>
    <w:p w14:paraId="534E5B63" w14:textId="38861311" w:rsidR="001534C3" w:rsidRPr="00CA30EE" w:rsidRDefault="001534C3" w:rsidP="00790376">
      <w:pPr>
        <w:pStyle w:val="BodyText"/>
        <w:mirrorIndents/>
        <w:jc w:val="center"/>
        <w:rPr>
          <w:b/>
          <w:bCs/>
          <w:sz w:val="28"/>
          <w:szCs w:val="28"/>
        </w:rPr>
      </w:pPr>
      <w:r>
        <w:rPr>
          <w:sz w:val="28"/>
          <w:szCs w:val="28"/>
        </w:rPr>
        <w:t>You can also register by</w:t>
      </w:r>
      <w:r w:rsidRPr="00CA30EE">
        <w:rPr>
          <w:sz w:val="28"/>
          <w:szCs w:val="28"/>
        </w:rPr>
        <w:t xml:space="preserve"> contact</w:t>
      </w:r>
      <w:r>
        <w:rPr>
          <w:sz w:val="28"/>
          <w:szCs w:val="28"/>
        </w:rPr>
        <w:t>ing</w:t>
      </w:r>
      <w:r w:rsidRPr="00CA30EE">
        <w:rPr>
          <w:sz w:val="28"/>
          <w:szCs w:val="28"/>
        </w:rPr>
        <w:t xml:space="preserve"> My Ombudsman at </w:t>
      </w:r>
      <w:r w:rsidRPr="00CA30EE">
        <w:rPr>
          <w:b/>
          <w:bCs/>
          <w:sz w:val="28"/>
          <w:szCs w:val="28"/>
        </w:rPr>
        <w:t>855-781-9898</w:t>
      </w:r>
      <w:r>
        <w:rPr>
          <w:b/>
          <w:bCs/>
          <w:sz w:val="28"/>
          <w:szCs w:val="28"/>
        </w:rPr>
        <w:t>,</w:t>
      </w:r>
    </w:p>
    <w:p w14:paraId="0014BECF" w14:textId="2C59DA5A" w:rsidR="001534C3" w:rsidRPr="00013E3B" w:rsidRDefault="001534C3" w:rsidP="00790376">
      <w:pPr>
        <w:pStyle w:val="BodyText"/>
        <w:mirrorIndents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>
        <w:rPr>
          <w:sz w:val="28"/>
          <w:szCs w:val="28"/>
        </w:rPr>
        <w:t xml:space="preserve">via </w:t>
      </w:r>
      <w:r w:rsidRPr="00CA30EE">
        <w:rPr>
          <w:sz w:val="28"/>
          <w:szCs w:val="28"/>
        </w:rPr>
        <w:t>VideoPhone</w:t>
      </w:r>
      <w:r>
        <w:rPr>
          <w:sz w:val="28"/>
          <w:szCs w:val="28"/>
        </w:rPr>
        <w:t xml:space="preserve"> at</w:t>
      </w:r>
      <w:r w:rsidRPr="00CA30EE">
        <w:rPr>
          <w:b/>
          <w:bCs/>
          <w:sz w:val="28"/>
          <w:szCs w:val="28"/>
        </w:rPr>
        <w:t xml:space="preserve"> 339-224-6831</w:t>
      </w:r>
      <w:r w:rsidRPr="00D25FFA">
        <w:rPr>
          <w:sz w:val="28"/>
          <w:szCs w:val="28"/>
        </w:rPr>
        <w:t>, or by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e</w:t>
      </w:r>
      <w:r w:rsidRPr="00013E3B">
        <w:rPr>
          <w:sz w:val="28"/>
          <w:szCs w:val="28"/>
        </w:rPr>
        <w:t>mail</w:t>
      </w:r>
      <w:r>
        <w:rPr>
          <w:sz w:val="28"/>
          <w:szCs w:val="28"/>
        </w:rPr>
        <w:t>ing</w:t>
      </w:r>
      <w:r w:rsidRPr="00CA30EE">
        <w:rPr>
          <w:b/>
          <w:bCs/>
          <w:sz w:val="28"/>
          <w:szCs w:val="28"/>
        </w:rPr>
        <w:t xml:space="preserve"> </w:t>
      </w:r>
      <w:hyperlink r:id="rId13" w:history="1">
        <w:r w:rsidRPr="00CA30EE">
          <w:rPr>
            <w:rStyle w:val="Hyperlink"/>
            <w:sz w:val="28"/>
            <w:szCs w:val="28"/>
          </w:rPr>
          <w:t>info@myombudsman.org</w:t>
        </w:r>
      </w:hyperlink>
      <w:r>
        <w:br/>
      </w:r>
    </w:p>
    <w:p w14:paraId="36E8B682" w14:textId="4DED388D" w:rsidR="001534C3" w:rsidRPr="00D25FFA" w:rsidRDefault="001534C3" w:rsidP="00790376">
      <w:pPr>
        <w:pStyle w:val="BodyText"/>
        <w:mirrorIndents/>
        <w:jc w:val="center"/>
        <w:rPr>
          <w:b/>
          <w:bCs/>
          <w:i/>
          <w:iCs/>
          <w:color w:val="000000" w:themeColor="text1"/>
          <w:sz w:val="28"/>
          <w:szCs w:val="28"/>
        </w:rPr>
      </w:pPr>
      <w:r w:rsidRPr="00D25FFA">
        <w:rPr>
          <w:rStyle w:val="Hyperlink"/>
          <w:b/>
          <w:bCs/>
          <w:i/>
          <w:iCs/>
          <w:color w:val="000000" w:themeColor="text1"/>
          <w:sz w:val="28"/>
          <w:szCs w:val="28"/>
          <w:u w:val="none"/>
        </w:rPr>
        <w:t>Registration is required to attend the town hall</w:t>
      </w:r>
    </w:p>
    <w:p w14:paraId="375366AE" w14:textId="18AE729F" w:rsidR="003A328A" w:rsidRDefault="002704E0" w:rsidP="00E566AA">
      <w:pPr>
        <w:pStyle w:val="BodyText"/>
        <w:spacing w:before="10"/>
        <w:mirrorIndents/>
        <w:jc w:val="center"/>
        <w:rPr>
          <w:sz w:val="40"/>
          <w:szCs w:val="40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06DA90B0" wp14:editId="574B5577">
            <wp:extent cx="1298773" cy="1298773"/>
            <wp:effectExtent l="0" t="0" r="0" b="0"/>
            <wp:docPr id="1903086743" name="Picture 1" descr="QR code to: https://umassmed.zoom.us/meeting/register/1IBxnWxaSU-fKq1yUgTgw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086743" name="Picture 1" descr="QR code to: https://umassmed.zoom.us/meeting/register/1IBxnWxaSU-fKq1yUgTgwQ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298773" cy="129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Cs/>
          <w:sz w:val="28"/>
          <w:szCs w:val="28"/>
        </w:rPr>
        <w:br/>
      </w:r>
      <w:bookmarkStart w:id="0" w:name="_Hlk131693192"/>
    </w:p>
    <w:p w14:paraId="16D735C0" w14:textId="51B310C6" w:rsidR="00A201FF" w:rsidRPr="00E566AA" w:rsidRDefault="000B2E71" w:rsidP="00E566AA">
      <w:pPr>
        <w:pStyle w:val="BodyText"/>
        <w:spacing w:before="10"/>
        <w:mirrorIndents/>
        <w:jc w:val="center"/>
        <w:rPr>
          <w:b/>
          <w:bCs/>
          <w:sz w:val="36"/>
          <w:szCs w:val="36"/>
        </w:rPr>
      </w:pPr>
      <w:r w:rsidRPr="00E566AA">
        <w:rPr>
          <w:b/>
          <w:bCs/>
          <w:sz w:val="36"/>
          <w:szCs w:val="36"/>
        </w:rPr>
        <w:t>Questions?</w:t>
      </w:r>
    </w:p>
    <w:p w14:paraId="2D8503B8" w14:textId="77777777" w:rsidR="00A201FF" w:rsidRPr="00CA30EE" w:rsidRDefault="00A201FF" w:rsidP="00E566AA">
      <w:pPr>
        <w:pStyle w:val="BodyText"/>
        <w:spacing w:before="10"/>
        <w:mirrorIndents/>
        <w:jc w:val="center"/>
        <w:rPr>
          <w:b/>
          <w:bCs/>
          <w:sz w:val="28"/>
          <w:szCs w:val="28"/>
        </w:rPr>
      </w:pPr>
      <w:r w:rsidRPr="00CA30EE">
        <w:rPr>
          <w:sz w:val="28"/>
          <w:szCs w:val="28"/>
        </w:rPr>
        <w:t xml:space="preserve">Contact </w:t>
      </w:r>
      <w:r w:rsidR="000F1FC4" w:rsidRPr="00CA30EE">
        <w:rPr>
          <w:sz w:val="28"/>
          <w:szCs w:val="28"/>
        </w:rPr>
        <w:t>My Ombudsman</w:t>
      </w:r>
      <w:r w:rsidR="00A73768" w:rsidRPr="00CA30EE">
        <w:rPr>
          <w:sz w:val="28"/>
          <w:szCs w:val="28"/>
        </w:rPr>
        <w:t xml:space="preserve"> </w:t>
      </w:r>
      <w:r w:rsidR="000F1FC4" w:rsidRPr="00CA30EE">
        <w:rPr>
          <w:sz w:val="28"/>
          <w:szCs w:val="28"/>
        </w:rPr>
        <w:t xml:space="preserve">at </w:t>
      </w:r>
      <w:r w:rsidR="000F1FC4" w:rsidRPr="00CA30EE">
        <w:rPr>
          <w:b/>
          <w:bCs/>
          <w:sz w:val="28"/>
          <w:szCs w:val="28"/>
        </w:rPr>
        <w:t>855-781-9898</w:t>
      </w:r>
    </w:p>
    <w:p w14:paraId="4F689A1B" w14:textId="677BD118" w:rsidR="00A201FF" w:rsidRPr="00E566AA" w:rsidRDefault="00A73768" w:rsidP="00E566AA">
      <w:pPr>
        <w:pStyle w:val="BodyText"/>
        <w:spacing w:before="10"/>
        <w:mirrorIndents/>
        <w:jc w:val="center"/>
        <w:rPr>
          <w:i/>
          <w:iCs/>
        </w:rPr>
      </w:pPr>
      <w:r w:rsidRPr="00CA30EE">
        <w:rPr>
          <w:sz w:val="28"/>
          <w:szCs w:val="28"/>
        </w:rPr>
        <w:t>VideoPhone:</w:t>
      </w:r>
      <w:r w:rsidRPr="00CA30EE">
        <w:rPr>
          <w:b/>
          <w:bCs/>
          <w:sz w:val="28"/>
          <w:szCs w:val="28"/>
        </w:rPr>
        <w:t xml:space="preserve"> 339-224-6831</w:t>
      </w:r>
      <w:r w:rsidR="003A328A">
        <w:rPr>
          <w:sz w:val="28"/>
          <w:szCs w:val="28"/>
        </w:rPr>
        <w:t xml:space="preserve"> </w:t>
      </w:r>
      <w:r w:rsidR="00CA29ED" w:rsidRPr="00013E3B">
        <w:rPr>
          <w:sz w:val="28"/>
          <w:szCs w:val="28"/>
        </w:rPr>
        <w:t>Email:</w:t>
      </w:r>
      <w:r w:rsidR="00CA29ED">
        <w:t xml:space="preserve"> </w:t>
      </w:r>
      <w:hyperlink r:id="rId15" w:history="1">
        <w:r w:rsidR="00CA29ED" w:rsidRPr="00CA29ED">
          <w:rPr>
            <w:rStyle w:val="Hyperlink"/>
            <w:sz w:val="28"/>
            <w:szCs w:val="28"/>
          </w:rPr>
          <w:t>info@myombudsman.org</w:t>
        </w:r>
      </w:hyperlink>
      <w:bookmarkEnd w:id="0"/>
      <w:r w:rsidR="000B2E71">
        <w:rPr>
          <w:rStyle w:val="Hyperlink"/>
          <w:sz w:val="28"/>
          <w:szCs w:val="28"/>
        </w:rPr>
        <w:br/>
      </w:r>
      <w:r w:rsidR="000B2E71">
        <w:rPr>
          <w:i/>
          <w:iCs/>
          <w:sz w:val="28"/>
          <w:szCs w:val="28"/>
          <w:u w:val="single"/>
        </w:rPr>
        <w:br/>
      </w:r>
      <w:r w:rsidR="000B2E71" w:rsidRPr="00E566AA">
        <w:rPr>
          <w:i/>
          <w:iCs/>
        </w:rPr>
        <w:t>C</w:t>
      </w:r>
      <w:r w:rsidR="00A201FF" w:rsidRPr="00E566AA">
        <w:rPr>
          <w:i/>
          <w:iCs/>
        </w:rPr>
        <w:t>losed captioning</w:t>
      </w:r>
      <w:r w:rsidR="00B8102D">
        <w:rPr>
          <w:i/>
          <w:iCs/>
        </w:rPr>
        <w:t xml:space="preserve">, </w:t>
      </w:r>
      <w:r w:rsidR="00A201FF" w:rsidRPr="00E566AA">
        <w:rPr>
          <w:i/>
          <w:iCs/>
        </w:rPr>
        <w:t>American Sign Language interpreters</w:t>
      </w:r>
      <w:r w:rsidR="00B8102D">
        <w:rPr>
          <w:i/>
          <w:iCs/>
        </w:rPr>
        <w:t>, and Spanish interpreters</w:t>
      </w:r>
      <w:r w:rsidR="003A36E3" w:rsidRPr="00E566AA">
        <w:rPr>
          <w:i/>
          <w:iCs/>
        </w:rPr>
        <w:t xml:space="preserve"> will be</w:t>
      </w:r>
      <w:r w:rsidR="00A201FF" w:rsidRPr="00E566AA">
        <w:rPr>
          <w:i/>
          <w:iCs/>
        </w:rPr>
        <w:t xml:space="preserve"> available</w:t>
      </w:r>
      <w:r w:rsidR="000B2E71" w:rsidRPr="00E566AA">
        <w:rPr>
          <w:i/>
          <w:iCs/>
        </w:rPr>
        <w:t xml:space="preserve"> during the meeting.</w:t>
      </w:r>
      <w:r w:rsidR="000B2E71" w:rsidRPr="000B2E71">
        <w:rPr>
          <w:i/>
          <w:iCs/>
        </w:rPr>
        <w:t xml:space="preserve"> </w:t>
      </w:r>
      <w:r w:rsidR="00A201FF" w:rsidRPr="00E566AA">
        <w:rPr>
          <w:i/>
          <w:iCs/>
        </w:rPr>
        <w:t>For all other reasonable accommodation</w:t>
      </w:r>
      <w:r w:rsidR="00ED1ECB" w:rsidRPr="00E566AA">
        <w:rPr>
          <w:i/>
          <w:iCs/>
        </w:rPr>
        <w:t xml:space="preserve">, </w:t>
      </w:r>
      <w:r w:rsidR="000B2E71" w:rsidRPr="00E566AA">
        <w:rPr>
          <w:i/>
          <w:iCs/>
        </w:rPr>
        <w:t>interpreter,</w:t>
      </w:r>
      <w:r w:rsidR="00A201FF" w:rsidRPr="00E566AA">
        <w:rPr>
          <w:i/>
          <w:iCs/>
        </w:rPr>
        <w:t xml:space="preserve"> translation language requests</w:t>
      </w:r>
      <w:r w:rsidR="00ED1ECB" w:rsidRPr="00E566AA">
        <w:rPr>
          <w:i/>
          <w:iCs/>
        </w:rPr>
        <w:t>, or</w:t>
      </w:r>
      <w:r w:rsidR="003A36E3" w:rsidRPr="00E566AA">
        <w:rPr>
          <w:i/>
          <w:iCs/>
        </w:rPr>
        <w:t xml:space="preserve"> </w:t>
      </w:r>
      <w:r w:rsidR="00ED1ECB" w:rsidRPr="00E566AA">
        <w:rPr>
          <w:i/>
          <w:iCs/>
        </w:rPr>
        <w:t>help with registration</w:t>
      </w:r>
      <w:r w:rsidR="000B2E71" w:rsidRPr="00E566AA">
        <w:rPr>
          <w:i/>
          <w:iCs/>
        </w:rPr>
        <w:t>,</w:t>
      </w:r>
      <w:r w:rsidR="00ED1ECB" w:rsidRPr="00E566AA">
        <w:rPr>
          <w:i/>
          <w:iCs/>
        </w:rPr>
        <w:t xml:space="preserve"> </w:t>
      </w:r>
      <w:r w:rsidR="000B2E71">
        <w:rPr>
          <w:i/>
          <w:iCs/>
        </w:rPr>
        <w:t xml:space="preserve">please </w:t>
      </w:r>
      <w:r w:rsidR="00A201FF" w:rsidRPr="00E566AA">
        <w:rPr>
          <w:i/>
          <w:iCs/>
        </w:rPr>
        <w:t xml:space="preserve">contact </w:t>
      </w:r>
      <w:hyperlink r:id="rId16" w:history="1">
        <w:r w:rsidR="0011486C" w:rsidRPr="00612EE4">
          <w:rPr>
            <w:rStyle w:val="Hyperlink"/>
            <w:i/>
            <w:iCs/>
          </w:rPr>
          <w:t>hilary.deignan@umassmed.edu</w:t>
        </w:r>
      </w:hyperlink>
      <w:r w:rsidR="000B2E71" w:rsidRPr="00E566AA">
        <w:rPr>
          <w:rStyle w:val="Hyperlink"/>
          <w:i/>
          <w:iCs/>
        </w:rPr>
        <w:t>.</w:t>
      </w:r>
    </w:p>
    <w:p w14:paraId="3AB5DF9A" w14:textId="66FD9B08" w:rsidR="00A50157" w:rsidRPr="00CA30EE" w:rsidRDefault="00A50157" w:rsidP="00E566AA">
      <w:pPr>
        <w:pStyle w:val="BodyText"/>
        <w:spacing w:before="10"/>
        <w:mirrorIndents/>
        <w:jc w:val="both"/>
        <w:rPr>
          <w:rFonts w:asciiTheme="minorHAnsi" w:hAnsiTheme="minorHAnsi" w:cstheme="minorHAnsi"/>
        </w:rPr>
      </w:pPr>
    </w:p>
    <w:p w14:paraId="662A05E4" w14:textId="1806629E" w:rsidR="0056038F" w:rsidRPr="006517CD" w:rsidRDefault="000F1FC4" w:rsidP="001534C3">
      <w:pPr>
        <w:pStyle w:val="BodyText"/>
        <w:spacing w:before="10"/>
        <w:mirrorIndents/>
        <w:rPr>
          <w:sz w:val="28"/>
          <w:szCs w:val="28"/>
        </w:rPr>
      </w:pPr>
      <w:r w:rsidRPr="006517CD">
        <w:rPr>
          <w:sz w:val="28"/>
          <w:szCs w:val="28"/>
        </w:rPr>
        <w:t xml:space="preserve">Facilitated by </w:t>
      </w:r>
      <w:r w:rsidR="000E7B32" w:rsidRPr="006517CD">
        <w:rPr>
          <w:sz w:val="28"/>
          <w:szCs w:val="28"/>
        </w:rPr>
        <w:t>Sabrina Felteau</w:t>
      </w:r>
    </w:p>
    <w:p w14:paraId="7C5F0A04" w14:textId="5D7BF59C" w:rsidR="0011486C" w:rsidRDefault="000E7B32" w:rsidP="001534C3">
      <w:pPr>
        <w:mirrorIndents/>
        <w:rPr>
          <w:sz w:val="20"/>
          <w:szCs w:val="20"/>
        </w:rPr>
      </w:pPr>
      <w:r>
        <w:rPr>
          <w:noProof/>
        </w:rPr>
        <w:drawing>
          <wp:inline distT="0" distB="0" distL="0" distR="0" wp14:anchorId="2C9B42F9" wp14:editId="513D2AA6">
            <wp:extent cx="2732314" cy="499659"/>
            <wp:effectExtent l="0" t="0" r="0" b="0"/>
            <wp:docPr id="6" name="Content Placeholder 3" descr="My Ombudsman logo">
              <a:extLst xmlns:a="http://schemas.openxmlformats.org/drawingml/2006/main">
                <a:ext uri="{FF2B5EF4-FFF2-40B4-BE49-F238E27FC236}">
                  <a16:creationId xmlns:a16="http://schemas.microsoft.com/office/drawing/2014/main" id="{0F7B30F9-69DA-469A-8E49-E05CFC4DE13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3" descr="My Ombudsman logo">
                      <a:extLst>
                        <a:ext uri="{FF2B5EF4-FFF2-40B4-BE49-F238E27FC236}">
                          <a16:creationId xmlns:a16="http://schemas.microsoft.com/office/drawing/2014/main" id="{0F7B30F9-69DA-469A-8E49-E05CFC4DE13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818" cy="523524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7C0890B" w14:textId="6510470B" w:rsidR="000B2E71" w:rsidRDefault="00D1460C" w:rsidP="00E566AA">
      <w:pPr>
        <w:mirrorIndents/>
        <w:rPr>
          <w:sz w:val="20"/>
          <w:szCs w:val="20"/>
        </w:rPr>
      </w:pPr>
      <w:r w:rsidRPr="00CA30EE">
        <w:rPr>
          <w:sz w:val="20"/>
          <w:szCs w:val="20"/>
        </w:rPr>
        <w:t xml:space="preserve">                                            </w:t>
      </w:r>
      <w:r w:rsidR="00F92152">
        <w:rPr>
          <w:sz w:val="20"/>
          <w:szCs w:val="20"/>
        </w:rPr>
        <w:t xml:space="preserve">   </w:t>
      </w:r>
      <w:r w:rsidRPr="00CA30EE">
        <w:rPr>
          <w:sz w:val="20"/>
          <w:szCs w:val="20"/>
        </w:rPr>
        <w:t xml:space="preserve">               </w:t>
      </w:r>
      <w:r w:rsidR="00F92152">
        <w:rPr>
          <w:sz w:val="20"/>
          <w:szCs w:val="20"/>
        </w:rPr>
        <w:t xml:space="preserve">           </w:t>
      </w:r>
      <w:r w:rsidRPr="00CA30EE">
        <w:rPr>
          <w:sz w:val="20"/>
          <w:szCs w:val="20"/>
        </w:rPr>
        <w:t xml:space="preserve">     </w:t>
      </w:r>
    </w:p>
    <w:p w14:paraId="6D361A7E" w14:textId="67E564BF" w:rsidR="00A50157" w:rsidRPr="00F92152" w:rsidRDefault="00A50157" w:rsidP="00E566AA">
      <w:pPr>
        <w:adjustRightInd w:val="0"/>
        <w:mirrorIndents/>
        <w:jc w:val="center"/>
        <w:rPr>
          <w:sz w:val="20"/>
          <w:szCs w:val="20"/>
        </w:rPr>
      </w:pPr>
      <w:r w:rsidRPr="00CA30EE">
        <w:rPr>
          <w:b/>
          <w:bCs/>
          <w:sz w:val="32"/>
          <w:szCs w:val="32"/>
        </w:rPr>
        <w:t xml:space="preserve">Sponsored by the </w:t>
      </w:r>
      <w:hyperlink r:id="rId18" w:history="1">
        <w:r w:rsidRPr="00CA30EE">
          <w:rPr>
            <w:rStyle w:val="Hyperlink"/>
            <w:b/>
            <w:bCs/>
            <w:sz w:val="32"/>
            <w:szCs w:val="32"/>
          </w:rPr>
          <w:t>One Care Implementation Council</w:t>
        </w:r>
      </w:hyperlink>
    </w:p>
    <w:sectPr w:rsidR="00A50157" w:rsidRPr="00F92152" w:rsidSect="00762E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26DA4" w14:textId="77777777" w:rsidR="00E566AA" w:rsidRDefault="00E566AA" w:rsidP="00E566AA">
      <w:r>
        <w:separator/>
      </w:r>
    </w:p>
  </w:endnote>
  <w:endnote w:type="continuationSeparator" w:id="0">
    <w:p w14:paraId="2290ED34" w14:textId="77777777" w:rsidR="00E566AA" w:rsidRDefault="00E566AA" w:rsidP="00E56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59D81" w14:textId="77777777" w:rsidR="00E566AA" w:rsidRDefault="00E566AA" w:rsidP="00E566AA">
      <w:r>
        <w:separator/>
      </w:r>
    </w:p>
  </w:footnote>
  <w:footnote w:type="continuationSeparator" w:id="0">
    <w:p w14:paraId="626EAAE3" w14:textId="77777777" w:rsidR="00E566AA" w:rsidRDefault="00E566AA" w:rsidP="00E566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zM2sjQzszA2sDBQ0lEKTi0uzszPAykwrAUAZRe5kywAAAA="/>
    <w:docVar w:name="dgnword-docGUID" w:val="{03B44EE4-9A7D-41E9-90A7-F0E9B92F5E10}"/>
    <w:docVar w:name="dgnword-eventsink" w:val="1889268341632"/>
  </w:docVars>
  <w:rsids>
    <w:rsidRoot w:val="000F1FC4"/>
    <w:rsid w:val="000053B5"/>
    <w:rsid w:val="0001087B"/>
    <w:rsid w:val="00013E3B"/>
    <w:rsid w:val="00040E34"/>
    <w:rsid w:val="00041EED"/>
    <w:rsid w:val="000663D4"/>
    <w:rsid w:val="000B21B2"/>
    <w:rsid w:val="000B2E71"/>
    <w:rsid w:val="000D687D"/>
    <w:rsid w:val="000E39FC"/>
    <w:rsid w:val="000E7B32"/>
    <w:rsid w:val="000F1FC4"/>
    <w:rsid w:val="0011486C"/>
    <w:rsid w:val="00145E3D"/>
    <w:rsid w:val="001534C3"/>
    <w:rsid w:val="001C151F"/>
    <w:rsid w:val="001F2722"/>
    <w:rsid w:val="0022772E"/>
    <w:rsid w:val="00230DFA"/>
    <w:rsid w:val="00234432"/>
    <w:rsid w:val="00242167"/>
    <w:rsid w:val="002510FC"/>
    <w:rsid w:val="002704E0"/>
    <w:rsid w:val="00287BCD"/>
    <w:rsid w:val="002E0896"/>
    <w:rsid w:val="002F1DCA"/>
    <w:rsid w:val="00342D46"/>
    <w:rsid w:val="003672EF"/>
    <w:rsid w:val="00376BCD"/>
    <w:rsid w:val="0039584D"/>
    <w:rsid w:val="003A328A"/>
    <w:rsid w:val="003A36E3"/>
    <w:rsid w:val="003B335B"/>
    <w:rsid w:val="003B3914"/>
    <w:rsid w:val="003E031A"/>
    <w:rsid w:val="004038CC"/>
    <w:rsid w:val="00420F26"/>
    <w:rsid w:val="00445650"/>
    <w:rsid w:val="004476DD"/>
    <w:rsid w:val="00464A09"/>
    <w:rsid w:val="004676D0"/>
    <w:rsid w:val="004877E4"/>
    <w:rsid w:val="004D07BA"/>
    <w:rsid w:val="004E40C3"/>
    <w:rsid w:val="0053050D"/>
    <w:rsid w:val="005343B4"/>
    <w:rsid w:val="005528A3"/>
    <w:rsid w:val="0056038F"/>
    <w:rsid w:val="005A7774"/>
    <w:rsid w:val="00613A8D"/>
    <w:rsid w:val="006517CD"/>
    <w:rsid w:val="006C6255"/>
    <w:rsid w:val="006D1B1E"/>
    <w:rsid w:val="006E3355"/>
    <w:rsid w:val="00700451"/>
    <w:rsid w:val="00720A75"/>
    <w:rsid w:val="007445D0"/>
    <w:rsid w:val="00744C2E"/>
    <w:rsid w:val="00762E8D"/>
    <w:rsid w:val="00763041"/>
    <w:rsid w:val="00773E61"/>
    <w:rsid w:val="00790376"/>
    <w:rsid w:val="007A1A8C"/>
    <w:rsid w:val="007B1B4D"/>
    <w:rsid w:val="00890CFE"/>
    <w:rsid w:val="00894F99"/>
    <w:rsid w:val="008B4F6F"/>
    <w:rsid w:val="009216D4"/>
    <w:rsid w:val="00926D50"/>
    <w:rsid w:val="00944EEB"/>
    <w:rsid w:val="00957C26"/>
    <w:rsid w:val="00964183"/>
    <w:rsid w:val="00A03AAE"/>
    <w:rsid w:val="00A201FF"/>
    <w:rsid w:val="00A376AA"/>
    <w:rsid w:val="00A50157"/>
    <w:rsid w:val="00A73768"/>
    <w:rsid w:val="00A752A0"/>
    <w:rsid w:val="00A82000"/>
    <w:rsid w:val="00A97BFD"/>
    <w:rsid w:val="00AB3C48"/>
    <w:rsid w:val="00AC029B"/>
    <w:rsid w:val="00AC764B"/>
    <w:rsid w:val="00AE2B29"/>
    <w:rsid w:val="00B02E54"/>
    <w:rsid w:val="00B173CE"/>
    <w:rsid w:val="00B67FCA"/>
    <w:rsid w:val="00B8102D"/>
    <w:rsid w:val="00BB7E15"/>
    <w:rsid w:val="00C03D9B"/>
    <w:rsid w:val="00C756F5"/>
    <w:rsid w:val="00CA29ED"/>
    <w:rsid w:val="00CA30EE"/>
    <w:rsid w:val="00CA7CCC"/>
    <w:rsid w:val="00CB0D5F"/>
    <w:rsid w:val="00CB426C"/>
    <w:rsid w:val="00D1460C"/>
    <w:rsid w:val="00D25FFA"/>
    <w:rsid w:val="00D56711"/>
    <w:rsid w:val="00DE26E2"/>
    <w:rsid w:val="00E52237"/>
    <w:rsid w:val="00E566AA"/>
    <w:rsid w:val="00E61927"/>
    <w:rsid w:val="00EB7A8E"/>
    <w:rsid w:val="00ED1ECB"/>
    <w:rsid w:val="00F02C00"/>
    <w:rsid w:val="00F171CD"/>
    <w:rsid w:val="00F576BE"/>
    <w:rsid w:val="00F92152"/>
    <w:rsid w:val="00FA3435"/>
    <w:rsid w:val="00FF2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D23D0"/>
  <w15:chartTrackingRefBased/>
  <w15:docId w15:val="{BE411F60-EF2A-4454-ADEC-46FBD2C06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FC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F1FC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F1FC4"/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F1FC4"/>
    <w:pPr>
      <w:ind w:left="2060" w:hanging="361"/>
    </w:pPr>
  </w:style>
  <w:style w:type="character" w:styleId="Hyperlink">
    <w:name w:val="Hyperlink"/>
    <w:basedOn w:val="DefaultParagraphFont"/>
    <w:uiPriority w:val="99"/>
    <w:unhideWhenUsed/>
    <w:rsid w:val="000F1F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1F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2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2C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2C0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C00"/>
    <w:rPr>
      <w:rFonts w:ascii="Arial" w:eastAsia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E26E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5015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01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015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0157"/>
    <w:rPr>
      <w:rFonts w:eastAsiaTheme="minorEastAsia"/>
      <w:color w:val="5A5A5A" w:themeColor="text1" w:themeTint="A5"/>
      <w:spacing w:val="15"/>
    </w:rPr>
  </w:style>
  <w:style w:type="paragraph" w:styleId="Revision">
    <w:name w:val="Revision"/>
    <w:hidden/>
    <w:uiPriority w:val="99"/>
    <w:semiHidden/>
    <w:rsid w:val="00B02E54"/>
    <w:pPr>
      <w:spacing w:after="0" w:line="240" w:lineRule="auto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E56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66A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6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66AA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0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nfo@myombudsman.org" TargetMode="External"/><Relationship Id="rId18" Type="http://schemas.openxmlformats.org/officeDocument/2006/relationships/hyperlink" Target="https://www.mass.gov/one-care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bit.ly/ictownhall25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mailto:hilary.deignan@umassmed.ed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mailto:info@myombudsman.org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a8398e-e566-4e66-a482-0d07b3387b83" xsi:nil="true"/>
    <lcf76f155ced4ddcb4097134ff3c332f xmlns="2ceea7d2-e523-47bf-b05f-3de88e851c9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02D1CAEE2B89499E4F90781BEB08F8" ma:contentTypeVersion="18" ma:contentTypeDescription="Create a new document." ma:contentTypeScope="" ma:versionID="944149da8cdeb49cd1c135b44f951329">
  <xsd:schema xmlns:xsd="http://www.w3.org/2001/XMLSchema" xmlns:xs="http://www.w3.org/2001/XMLSchema" xmlns:p="http://schemas.microsoft.com/office/2006/metadata/properties" xmlns:ns2="2ceea7d2-e523-47bf-b05f-3de88e851c91" xmlns:ns3="57a8398e-e566-4e66-a482-0d07b3387b83" targetNamespace="http://schemas.microsoft.com/office/2006/metadata/properties" ma:root="true" ma:fieldsID="0e15c1019a408d1c67483ba2d929e095" ns2:_="" ns3:_="">
    <xsd:import namespace="2ceea7d2-e523-47bf-b05f-3de88e851c91"/>
    <xsd:import namespace="57a8398e-e566-4e66-a482-0d07b3387b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ea7d2-e523-47bf-b05f-3de88e851c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c592f6e-9db9-49f2-9f9e-7d6ee315dc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8398e-e566-4e66-a482-0d07b3387b8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f6ab18c-03a8-4e22-82c4-e72b63d44c8b}" ma:internalName="TaxCatchAll" ma:showField="CatchAllData" ma:web="57a8398e-e566-4e66-a482-0d07b3387b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0CF972-F650-4384-A30C-40813E14F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EE7E5-05D1-4961-8ED5-A0B4840D6026}">
  <ds:schemaRefs>
    <ds:schemaRef ds:uri="http://schemas.microsoft.com/office/2006/metadata/properties"/>
    <ds:schemaRef ds:uri="http://schemas.microsoft.com/office/infopath/2007/PartnerControls"/>
    <ds:schemaRef ds:uri="57a8398e-e566-4e66-a482-0d07b3387b83"/>
    <ds:schemaRef ds:uri="2ceea7d2-e523-47bf-b05f-3de88e851c91"/>
  </ds:schemaRefs>
</ds:datastoreItem>
</file>

<file path=customXml/itemProps3.xml><?xml version="1.0" encoding="utf-8"?>
<ds:datastoreItem xmlns:ds="http://schemas.openxmlformats.org/officeDocument/2006/customXml" ds:itemID="{DEA97291-AE43-430F-8558-6797752521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ea7d2-e523-47bf-b05f-3de88e851c91"/>
    <ds:schemaRef ds:uri="57a8398e-e566-4e66-a482-0d07b3387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2</Words>
  <Characters>1096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, Maggie</dc:creator>
  <cp:keywords/>
  <dc:description/>
  <cp:lastModifiedBy>Lam, Vivian (EHS)</cp:lastModifiedBy>
  <cp:revision>2</cp:revision>
  <dcterms:created xsi:type="dcterms:W3CDTF">2025-05-29T19:39:00Z</dcterms:created>
  <dcterms:modified xsi:type="dcterms:W3CDTF">2025-05-29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02D1CAEE2B89499E4F90781BEB08F8</vt:lpwstr>
  </property>
</Properties>
</file>